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BE0FE1" w:rsidRDefault="00BE0FE1" w:rsidP="005B37F5">
      <w:pPr>
        <w:tabs>
          <w:tab w:val="left" w:pos="9287"/>
        </w:tabs>
        <w:outlineLvl w:val="0"/>
        <w:rPr>
          <w:b/>
          <w:bCs/>
          <w:sz w:val="24"/>
          <w:szCs w:val="24"/>
        </w:rPr>
      </w:pPr>
      <w:r w:rsidRPr="00BE0FE1">
        <w:rPr>
          <w:b/>
          <w:bCs/>
          <w:sz w:val="24"/>
          <w:szCs w:val="24"/>
        </w:rPr>
        <w:t>GENERAL ADMINISTRATIVE COSTS</w:t>
      </w:r>
      <w:r w:rsidRPr="00BE0FE1">
        <w:rPr>
          <w:b/>
          <w:bCs/>
          <w:spacing w:val="-9"/>
          <w:sz w:val="24"/>
          <w:szCs w:val="24"/>
        </w:rPr>
        <w:t xml:space="preserve"> </w:t>
      </w:r>
      <w:r w:rsidRPr="00BE0FE1">
        <w:rPr>
          <w:b/>
          <w:bCs/>
          <w:sz w:val="24"/>
          <w:szCs w:val="24"/>
        </w:rPr>
        <w:t>(PRO</w:t>
      </w:r>
      <w:r w:rsidRPr="00BE0FE1">
        <w:rPr>
          <w:b/>
          <w:bCs/>
          <w:spacing w:val="-4"/>
          <w:sz w:val="24"/>
          <w:szCs w:val="24"/>
        </w:rPr>
        <w:t xml:space="preserve"> </w:t>
      </w:r>
      <w:r>
        <w:rPr>
          <w:b/>
          <w:bCs/>
          <w:sz w:val="24"/>
          <w:szCs w:val="24"/>
        </w:rPr>
        <w:t xml:space="preserve">RATA)  </w:t>
      </w:r>
      <w:bookmarkStart w:id="0" w:name="_GoBack"/>
      <w:bookmarkEnd w:id="0"/>
      <w:r>
        <w:rPr>
          <w:b/>
          <w:bCs/>
          <w:sz w:val="24"/>
          <w:szCs w:val="24"/>
        </w:rPr>
        <w:t xml:space="preserve">    </w:t>
      </w:r>
      <w:r w:rsidR="005B37F5">
        <w:rPr>
          <w:b/>
          <w:bCs/>
          <w:sz w:val="24"/>
          <w:szCs w:val="24"/>
        </w:rPr>
        <w:t xml:space="preserve">                  </w:t>
      </w:r>
      <w:r>
        <w:rPr>
          <w:b/>
          <w:bCs/>
          <w:sz w:val="24"/>
          <w:szCs w:val="24"/>
        </w:rPr>
        <w:t xml:space="preserve">                       </w:t>
      </w:r>
      <w:r w:rsidRPr="00BE0FE1">
        <w:rPr>
          <w:b/>
          <w:bCs/>
          <w:sz w:val="24"/>
          <w:szCs w:val="24"/>
        </w:rPr>
        <w:t>8754</w:t>
      </w:r>
    </w:p>
    <w:p w:rsidR="00BE0FE1" w:rsidRPr="00BE0FE1" w:rsidRDefault="00BE0FE1" w:rsidP="005B37F5">
      <w:pPr>
        <w:rPr>
          <w:sz w:val="24"/>
          <w:szCs w:val="24"/>
        </w:rPr>
      </w:pPr>
      <w:r w:rsidRPr="00BE0FE1">
        <w:rPr>
          <w:sz w:val="24"/>
          <w:szCs w:val="24"/>
        </w:rPr>
        <w:t>(</w:t>
      </w:r>
      <w:del w:id="1" w:author="Miles, Janice" w:date="2021-03-05T13:58:00Z">
        <w:r w:rsidRPr="00BE0FE1" w:rsidDel="00814425">
          <w:rPr>
            <w:sz w:val="24"/>
            <w:szCs w:val="24"/>
          </w:rPr>
          <w:delText>Revised 07/2016</w:delText>
        </w:r>
      </w:del>
      <w:ins w:id="2" w:author="Miles, Janice" w:date="2021-03-05T13:58:00Z">
        <w:r w:rsidR="00814425">
          <w:rPr>
            <w:sz w:val="24"/>
            <w:szCs w:val="24"/>
          </w:rPr>
          <w:t>Renumbered to 92</w:t>
        </w:r>
      </w:ins>
      <w:ins w:id="3" w:author="Miles, Janice" w:date="2021-03-05T15:15:00Z">
        <w:r w:rsidR="00E03007">
          <w:rPr>
            <w:sz w:val="24"/>
            <w:szCs w:val="24"/>
          </w:rPr>
          <w:t>1</w:t>
        </w:r>
      </w:ins>
      <w:ins w:id="4" w:author="Miles, Janice" w:date="2021-03-05T13:58:00Z">
        <w:r w:rsidR="00814425">
          <w:rPr>
            <w:sz w:val="24"/>
            <w:szCs w:val="24"/>
          </w:rPr>
          <w:t xml:space="preserve">5.1 </w:t>
        </w:r>
      </w:ins>
      <w:ins w:id="5" w:author="Miles, Janice" w:date="2022-01-27T15:12:00Z">
        <w:r w:rsidR="006F3FEF">
          <w:rPr>
            <w:sz w:val="24"/>
            <w:szCs w:val="24"/>
          </w:rPr>
          <w:t>01/2022</w:t>
        </w:r>
      </w:ins>
      <w:r w:rsidRPr="00BE0FE1">
        <w:rPr>
          <w:sz w:val="24"/>
          <w:szCs w:val="24"/>
        </w:rPr>
        <w:t>)</w:t>
      </w:r>
    </w:p>
    <w:p w:rsidR="00BE0FE1" w:rsidRPr="00BE0FE1" w:rsidRDefault="00BE0FE1" w:rsidP="005B37F5">
      <w:pPr>
        <w:rPr>
          <w:sz w:val="24"/>
          <w:szCs w:val="24"/>
        </w:rPr>
      </w:pPr>
    </w:p>
    <w:p w:rsidR="00BE0FE1" w:rsidRPr="00BE0FE1" w:rsidDel="00814425" w:rsidRDefault="00BE0FE1" w:rsidP="005B37F5">
      <w:pPr>
        <w:rPr>
          <w:del w:id="6" w:author="Miles, Janice" w:date="2021-03-05T13:58:00Z"/>
          <w:sz w:val="24"/>
          <w:szCs w:val="24"/>
        </w:rPr>
      </w:pPr>
      <w:del w:id="7" w:author="Miles, Janice" w:date="2021-03-05T13:58:00Z">
        <w:r w:rsidRPr="00BE0FE1" w:rsidDel="00814425">
          <w:rPr>
            <w:sz w:val="24"/>
            <w:szCs w:val="24"/>
          </w:rPr>
          <w:delText>General Administrative Costs are commonly referred to as Pro Rata. As mentioned in SAM section 8753, Pro Rata is the sharing of central service costs by funds other than the General Fund and the Central Service Cost Recovery Fund (CSCRF).</w:delText>
        </w:r>
      </w:del>
    </w:p>
    <w:p w:rsidR="00BE0FE1" w:rsidRPr="00BE0FE1" w:rsidDel="00814425" w:rsidRDefault="00BE0FE1" w:rsidP="005B37F5">
      <w:pPr>
        <w:rPr>
          <w:del w:id="8" w:author="Miles, Janice" w:date="2021-03-05T13:58:00Z"/>
          <w:sz w:val="24"/>
          <w:szCs w:val="24"/>
        </w:rPr>
      </w:pPr>
    </w:p>
    <w:p w:rsidR="00BE0FE1" w:rsidRPr="00BE0FE1" w:rsidDel="00814425" w:rsidRDefault="00BE0FE1" w:rsidP="005B37F5">
      <w:pPr>
        <w:rPr>
          <w:del w:id="9" w:author="Miles, Janice" w:date="2021-03-05T13:58:00Z"/>
          <w:sz w:val="24"/>
          <w:szCs w:val="24"/>
        </w:rPr>
      </w:pPr>
      <w:del w:id="10" w:author="Miles, Janice" w:date="2021-03-05T13:58:00Z">
        <w:r w:rsidRPr="00BE0FE1" w:rsidDel="00814425">
          <w:rPr>
            <w:sz w:val="24"/>
            <w:szCs w:val="24"/>
          </w:rPr>
          <w:delText>The cost of each central service is apportioned to departments. Then, each department's total central service costs are allocated to the department's funding source(s).</w:delText>
        </w:r>
      </w:del>
    </w:p>
    <w:p w:rsidR="00BE0FE1" w:rsidRPr="00BE0FE1" w:rsidDel="00814425" w:rsidRDefault="00BE0FE1" w:rsidP="005B37F5">
      <w:pPr>
        <w:rPr>
          <w:del w:id="11" w:author="Miles, Janice" w:date="2021-03-05T13:58:00Z"/>
          <w:sz w:val="24"/>
          <w:szCs w:val="24"/>
        </w:rPr>
      </w:pPr>
    </w:p>
    <w:p w:rsidR="00BE0FE1" w:rsidRPr="00BE0FE1" w:rsidDel="00814425" w:rsidRDefault="00BE0FE1" w:rsidP="005B37F5">
      <w:pPr>
        <w:rPr>
          <w:del w:id="12" w:author="Miles, Janice" w:date="2021-03-05T13:58:00Z"/>
          <w:sz w:val="24"/>
          <w:szCs w:val="24"/>
        </w:rPr>
      </w:pPr>
      <w:del w:id="13" w:author="Miles, Janice" w:date="2021-03-05T13:58:00Z">
        <w:r w:rsidRPr="00BE0FE1" w:rsidDel="00814425">
          <w:rPr>
            <w:sz w:val="24"/>
            <w:szCs w:val="24"/>
          </w:rPr>
          <w:delText xml:space="preserve">The Department of Finance (Finance), Fiscal Systems and Consulting Unit </w:delText>
        </w:r>
        <w:r w:rsidR="00F574B0" w:rsidDel="00814425">
          <w:fldChar w:fldCharType="begin"/>
        </w:r>
        <w:r w:rsidR="00F574B0" w:rsidDel="00814425">
          <w:delInstrText xml:space="preserve"> HYPERLINK "http://www.dof.ca.gov/accounting/fscu/" \h </w:delInstrText>
        </w:r>
        <w:r w:rsidR="00F574B0" w:rsidDel="00814425">
          <w:fldChar w:fldCharType="separate"/>
        </w:r>
        <w:r w:rsidRPr="00BE0FE1" w:rsidDel="00814425">
          <w:rPr>
            <w:color w:val="0000FF"/>
            <w:sz w:val="24"/>
            <w:szCs w:val="24"/>
            <w:u w:val="single" w:color="0000FF"/>
          </w:rPr>
          <w:delText>(FSCU</w:delText>
        </w:r>
        <w:r w:rsidR="00F574B0" w:rsidDel="00814425">
          <w:rPr>
            <w:color w:val="0000FF"/>
            <w:sz w:val="24"/>
            <w:szCs w:val="24"/>
            <w:u w:val="single" w:color="0000FF"/>
          </w:rPr>
          <w:fldChar w:fldCharType="end"/>
        </w:r>
        <w:r w:rsidRPr="00BE0FE1" w:rsidDel="00814425">
          <w:rPr>
            <w:sz w:val="24"/>
            <w:szCs w:val="24"/>
          </w:rPr>
          <w:delText>) classifies funds as nonbillable or billable. In general, nonbillable funds are those whose funding source is the General Fund or a federal fund. Billable funds are funded by special revenue sources such as fees, licenses, penalties, assessments, etc.</w:delText>
        </w:r>
      </w:del>
    </w:p>
    <w:p w:rsidR="00BE0FE1" w:rsidRPr="00BE0FE1" w:rsidDel="00814425" w:rsidRDefault="00BE0FE1" w:rsidP="005B37F5">
      <w:pPr>
        <w:rPr>
          <w:del w:id="14" w:author="Miles, Janice" w:date="2021-03-05T13:58:00Z"/>
          <w:sz w:val="24"/>
          <w:szCs w:val="24"/>
        </w:rPr>
      </w:pPr>
    </w:p>
    <w:p w:rsidR="00BE0FE1" w:rsidRPr="00BE0FE1" w:rsidDel="00814425" w:rsidRDefault="00BE0FE1" w:rsidP="005B37F5">
      <w:pPr>
        <w:rPr>
          <w:del w:id="15" w:author="Miles, Janice" w:date="2021-03-05T13:58:00Z"/>
          <w:sz w:val="24"/>
          <w:szCs w:val="24"/>
        </w:rPr>
      </w:pPr>
      <w:del w:id="16" w:author="Miles, Janice" w:date="2021-03-05T13:58:00Z">
        <w:r w:rsidRPr="00BE0FE1" w:rsidDel="00814425">
          <w:rPr>
            <w:sz w:val="24"/>
            <w:szCs w:val="24"/>
          </w:rPr>
          <w:delText xml:space="preserve">FSCU calculates Pro Rata costs for both billable and nonbillable funds. Pro Rata cost information is provided to departments so that full departmental/program costs can be determined. These detailed reports are available at: </w:delText>
        </w:r>
        <w:r w:rsidR="00F574B0" w:rsidDel="00814425">
          <w:fldChar w:fldCharType="begin"/>
        </w:r>
        <w:r w:rsidR="00F574B0" w:rsidDel="00814425">
          <w:delInstrText xml:space="preserve"> HYPERLINK "http://www.dof.ca.gov/Accounting/Statewide_Cost_Allocation/Pro_Rata_Overview/" \h </w:delInstrText>
        </w:r>
        <w:r w:rsidR="00F574B0" w:rsidDel="00814425">
          <w:fldChar w:fldCharType="separate"/>
        </w:r>
        <w:r w:rsidRPr="00BE0FE1" w:rsidDel="00814425">
          <w:rPr>
            <w:color w:val="0000FF"/>
            <w:sz w:val="24"/>
            <w:szCs w:val="24"/>
            <w:u w:val="single" w:color="0000FF"/>
          </w:rPr>
          <w:delText>http://www.dof.ca.gov/Accounting/Statewide_Cost_Allocation/Pro_Rata_Overview/</w:delText>
        </w:r>
        <w:r w:rsidR="00F574B0" w:rsidDel="00814425">
          <w:rPr>
            <w:color w:val="0000FF"/>
            <w:sz w:val="24"/>
            <w:szCs w:val="24"/>
            <w:u w:val="single" w:color="0000FF"/>
          </w:rPr>
          <w:fldChar w:fldCharType="end"/>
        </w:r>
        <w:r w:rsidRPr="00BE0FE1" w:rsidDel="00814425">
          <w:rPr>
            <w:sz w:val="24"/>
            <w:szCs w:val="24"/>
          </w:rPr>
          <w:delText>.</w:delText>
        </w:r>
      </w:del>
    </w:p>
    <w:p w:rsidR="00BE0FE1" w:rsidRPr="00BE0FE1" w:rsidDel="00814425" w:rsidRDefault="00BE0FE1" w:rsidP="005B37F5">
      <w:pPr>
        <w:rPr>
          <w:del w:id="17" w:author="Miles, Janice" w:date="2021-03-05T13:58:00Z"/>
          <w:sz w:val="24"/>
          <w:szCs w:val="24"/>
        </w:rPr>
      </w:pPr>
      <w:del w:id="18" w:author="Miles, Janice" w:date="2021-03-05T13:58:00Z">
        <w:r w:rsidRPr="00BE0FE1" w:rsidDel="00814425">
          <w:rPr>
            <w:sz w:val="24"/>
            <w:szCs w:val="24"/>
          </w:rPr>
          <w:delText>Full cost information is particularly important when nonbillable funding sources provide and recover full costs for reimbursable services. See SAM section 8756 for more information on the state's full cost recovery process.</w:delText>
        </w:r>
      </w:del>
    </w:p>
    <w:p w:rsidR="00BE0FE1" w:rsidRPr="00BE0FE1" w:rsidDel="00814425" w:rsidRDefault="00BE0FE1" w:rsidP="005B37F5">
      <w:pPr>
        <w:rPr>
          <w:del w:id="19" w:author="Miles, Janice" w:date="2021-03-05T13:58:00Z"/>
          <w:sz w:val="23"/>
          <w:szCs w:val="24"/>
        </w:rPr>
      </w:pPr>
    </w:p>
    <w:p w:rsidR="00BE0FE1" w:rsidRPr="00BE0FE1" w:rsidDel="00814425" w:rsidRDefault="00BE0FE1" w:rsidP="005B37F5">
      <w:pPr>
        <w:rPr>
          <w:del w:id="20" w:author="Miles, Janice" w:date="2021-03-05T13:58:00Z"/>
          <w:sz w:val="24"/>
          <w:szCs w:val="24"/>
        </w:rPr>
      </w:pPr>
      <w:del w:id="21" w:author="Miles, Janice" w:date="2021-03-05T13:58:00Z">
        <w:r w:rsidRPr="00BE0FE1" w:rsidDel="00814425">
          <w:rPr>
            <w:sz w:val="24"/>
            <w:szCs w:val="24"/>
          </w:rPr>
          <w:delText>Finance certifies to the State Controller’s Office (</w:delText>
        </w:r>
        <w:r w:rsidR="00F574B0" w:rsidDel="00814425">
          <w:fldChar w:fldCharType="begin"/>
        </w:r>
        <w:r w:rsidR="00F574B0" w:rsidDel="00814425">
          <w:delInstrText xml:space="preserve"> HYPERLINK "http://www.sco.ca.gov/" \h </w:delInstrText>
        </w:r>
        <w:r w:rsidR="00F574B0" w:rsidDel="00814425">
          <w:fldChar w:fldCharType="separate"/>
        </w:r>
        <w:r w:rsidRPr="00BE0FE1" w:rsidDel="00814425">
          <w:rPr>
            <w:color w:val="0000FF"/>
            <w:sz w:val="24"/>
            <w:szCs w:val="24"/>
            <w:u w:val="single" w:color="0000FF"/>
          </w:rPr>
          <w:delText>SCO</w:delText>
        </w:r>
        <w:r w:rsidR="00F574B0" w:rsidDel="00814425">
          <w:rPr>
            <w:color w:val="0000FF"/>
            <w:sz w:val="24"/>
            <w:szCs w:val="24"/>
            <w:u w:val="single" w:color="0000FF"/>
          </w:rPr>
          <w:fldChar w:fldCharType="end"/>
        </w:r>
        <w:r w:rsidRPr="00BE0FE1" w:rsidDel="00814425">
          <w:rPr>
            <w:sz w:val="24"/>
            <w:szCs w:val="24"/>
          </w:rPr>
          <w:delText>) the Pro Rata costs to be charged to billable funds. Pro Rata assessments against billable funds are processed by the SCO transfers. The transfers are first made to the CSCRF up to the amount determined by Finance, FSCU. All subsequent transfers for that fiscal year are made to the General Fund.</w:delText>
        </w:r>
      </w:del>
    </w:p>
    <w:p w:rsidR="00BE0FE1" w:rsidRPr="00BE0FE1" w:rsidDel="00814425" w:rsidRDefault="00BE0FE1" w:rsidP="005B37F5">
      <w:pPr>
        <w:rPr>
          <w:del w:id="22" w:author="Miles, Janice" w:date="2021-03-05T13:58:00Z"/>
          <w:sz w:val="25"/>
          <w:szCs w:val="24"/>
        </w:rPr>
      </w:pPr>
    </w:p>
    <w:p w:rsidR="00BE0FE1" w:rsidRPr="00BE0FE1" w:rsidDel="00814425" w:rsidRDefault="00BE0FE1" w:rsidP="005B37F5">
      <w:pPr>
        <w:rPr>
          <w:del w:id="23" w:author="Miles, Janice" w:date="2021-03-05T13:58:00Z"/>
          <w:sz w:val="24"/>
          <w:szCs w:val="24"/>
        </w:rPr>
      </w:pPr>
      <w:del w:id="24" w:author="Miles, Janice" w:date="2021-03-05T13:58:00Z">
        <w:r w:rsidRPr="00BE0FE1" w:rsidDel="00814425">
          <w:rPr>
            <w:sz w:val="24"/>
            <w:szCs w:val="24"/>
          </w:rPr>
          <w:delText xml:space="preserve">For questions concerning Pro Rata, contact the Finance FSCU Pro Rata analyst at </w:delText>
        </w:r>
        <w:r w:rsidR="00F574B0" w:rsidDel="00814425">
          <w:fldChar w:fldCharType="begin"/>
        </w:r>
        <w:r w:rsidR="00F574B0" w:rsidDel="00814425">
          <w:delInstrText xml:space="preserve"> HYPERLINK "mailto:fiproswp@dof.ca.gov" \h </w:delInstrText>
        </w:r>
        <w:r w:rsidR="00F574B0" w:rsidDel="00814425">
          <w:fldChar w:fldCharType="separate"/>
        </w:r>
        <w:r w:rsidRPr="00BE0FE1" w:rsidDel="00814425">
          <w:rPr>
            <w:sz w:val="24"/>
            <w:szCs w:val="24"/>
          </w:rPr>
          <w:delText>fiproswp@dof.ca.gov.</w:delText>
        </w:r>
        <w:r w:rsidR="00F574B0" w:rsidDel="00814425">
          <w:rPr>
            <w:sz w:val="24"/>
            <w:szCs w:val="24"/>
          </w:rPr>
          <w:fldChar w:fldCharType="end"/>
        </w:r>
      </w:del>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Pr="00BE0FE1" w:rsidRDefault="00BE0FE1" w:rsidP="00BE0FE1">
      <w:pPr>
        <w:spacing w:before="1"/>
        <w:ind w:left="460" w:right="1655"/>
        <w:rPr>
          <w:sz w:val="24"/>
          <w:szCs w:val="24"/>
        </w:rPr>
      </w:pPr>
    </w:p>
    <w:p w:rsidR="00BE0FE1" w:rsidRDefault="00BE0FE1" w:rsidP="00BE0FE1">
      <w:pPr>
        <w:spacing w:before="1"/>
        <w:ind w:left="460" w:right="1655"/>
        <w:rPr>
          <w:sz w:val="24"/>
          <w:szCs w:val="24"/>
        </w:rPr>
      </w:pPr>
    </w:p>
    <w:p w:rsidR="005B37F5" w:rsidRDefault="005B37F5" w:rsidP="00BE0FE1">
      <w:pPr>
        <w:spacing w:before="1"/>
        <w:ind w:left="460" w:right="1655"/>
        <w:rPr>
          <w:sz w:val="24"/>
          <w:szCs w:val="24"/>
        </w:rPr>
      </w:pPr>
    </w:p>
    <w:p w:rsidR="005B37F5" w:rsidRDefault="005B37F5" w:rsidP="00BE0FE1">
      <w:pPr>
        <w:spacing w:before="1"/>
        <w:ind w:left="460" w:right="1655"/>
        <w:rPr>
          <w:sz w:val="24"/>
          <w:szCs w:val="24"/>
        </w:rPr>
      </w:pPr>
    </w:p>
    <w:p w:rsidR="005B37F5" w:rsidRDefault="005B37F5" w:rsidP="00BE0FE1">
      <w:pPr>
        <w:spacing w:before="1"/>
        <w:ind w:left="460" w:right="1655"/>
        <w:rPr>
          <w:sz w:val="24"/>
          <w:szCs w:val="24"/>
        </w:rPr>
      </w:pPr>
    </w:p>
    <w:p w:rsidR="005B37F5" w:rsidRDefault="005B37F5" w:rsidP="00BE0FE1">
      <w:pPr>
        <w:spacing w:before="1"/>
        <w:ind w:left="460" w:right="1655"/>
        <w:rPr>
          <w:sz w:val="24"/>
          <w:szCs w:val="24"/>
        </w:rPr>
      </w:pPr>
    </w:p>
    <w:p w:rsidR="005B37F5" w:rsidRPr="00BE0FE1" w:rsidRDefault="005B37F5" w:rsidP="00BE0FE1">
      <w:pPr>
        <w:spacing w:before="1"/>
        <w:ind w:left="460" w:right="1655"/>
        <w:rPr>
          <w:sz w:val="24"/>
          <w:szCs w:val="24"/>
        </w:rPr>
      </w:pPr>
    </w:p>
    <w:p w:rsidR="00BE0FE1" w:rsidRDefault="00BE0FE1" w:rsidP="00BE0FE1">
      <w:pPr>
        <w:tabs>
          <w:tab w:val="left" w:pos="9287"/>
        </w:tabs>
        <w:spacing w:before="92"/>
        <w:ind w:left="460"/>
        <w:outlineLvl w:val="0"/>
        <w:rPr>
          <w:b/>
          <w:bCs/>
          <w:sz w:val="24"/>
          <w:szCs w:val="24"/>
        </w:rPr>
      </w:pPr>
    </w:p>
    <w:sectPr w:rsid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4A4"/>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9B204D9"/>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4B875-C52B-4B3B-AA23-2C63834A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6:48:00Z</dcterms:created>
  <dcterms:modified xsi:type="dcterms:W3CDTF">2022-01-28T16:48:00Z</dcterms:modified>
</cp:coreProperties>
</file>